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43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5768"/>
      </w:tblGrid>
      <w:tr w:rsidR="00602F7D" w:rsidRPr="005F32A8" w14:paraId="1643A4CA" w14:textId="77777777" w:rsidTr="005F32A8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5F32A8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5F32A8" w14:paraId="127EAD7E" w14:textId="77777777" w:rsidTr="005F32A8">
        <w:trPr>
          <w:trHeight w:val="413"/>
        </w:trPr>
        <w:tc>
          <w:tcPr>
            <w:tcW w:w="1266" w:type="pct"/>
          </w:tcPr>
          <w:p w14:paraId="3C159AA5" w14:textId="77777777" w:rsidR="0000007A" w:rsidRPr="005F32A8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F32A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5F32A8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8EE22FA" w:rsidR="0000007A" w:rsidRPr="005F32A8" w:rsidRDefault="00EB04D6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5F32A8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5F32A8" w14:paraId="73C90375" w14:textId="77777777" w:rsidTr="005F32A8">
        <w:trPr>
          <w:trHeight w:val="290"/>
        </w:trPr>
        <w:tc>
          <w:tcPr>
            <w:tcW w:w="1266" w:type="pct"/>
          </w:tcPr>
          <w:p w14:paraId="20D28135" w14:textId="77777777" w:rsidR="0000007A" w:rsidRPr="005F32A8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F32A8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640E546" w:rsidR="0000007A" w:rsidRPr="005F32A8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5F32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5F32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5F32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EB04D6" w:rsidRPr="005F32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319</w:t>
            </w:r>
          </w:p>
        </w:tc>
      </w:tr>
      <w:tr w:rsidR="0000007A" w:rsidRPr="005F32A8" w14:paraId="05B60576" w14:textId="77777777" w:rsidTr="005F32A8">
        <w:trPr>
          <w:trHeight w:val="331"/>
        </w:trPr>
        <w:tc>
          <w:tcPr>
            <w:tcW w:w="1266" w:type="pct"/>
          </w:tcPr>
          <w:p w14:paraId="0196A627" w14:textId="77777777" w:rsidR="0000007A" w:rsidRPr="005F32A8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F32A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73E9833" w:rsidR="0000007A" w:rsidRPr="005F32A8" w:rsidRDefault="00EB04D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5F32A8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Comparative Study of Managing Plantar Fasciitis by Integrated Siddha </w:t>
            </w:r>
            <w:proofErr w:type="spellStart"/>
            <w:r w:rsidRPr="005F32A8">
              <w:rPr>
                <w:rFonts w:ascii="Arial" w:hAnsi="Arial" w:cs="Arial"/>
                <w:b/>
                <w:sz w:val="20"/>
                <w:szCs w:val="20"/>
                <w:lang w:val="en-GB"/>
              </w:rPr>
              <w:t>Varmam</w:t>
            </w:r>
            <w:proofErr w:type="spellEnd"/>
            <w:r w:rsidRPr="005F32A8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and Energy Healing to Conservative Treatment</w:t>
            </w:r>
          </w:p>
        </w:tc>
      </w:tr>
      <w:tr w:rsidR="00CF0BBB" w:rsidRPr="005F32A8" w14:paraId="6D508B1C" w14:textId="77777777" w:rsidTr="005F32A8">
        <w:trPr>
          <w:trHeight w:val="332"/>
        </w:trPr>
        <w:tc>
          <w:tcPr>
            <w:tcW w:w="1266" w:type="pct"/>
          </w:tcPr>
          <w:p w14:paraId="32FC28F7" w14:textId="77777777" w:rsidR="00CF0BBB" w:rsidRPr="005F32A8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F32A8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34B66E4" w:rsidR="00CF0BBB" w:rsidRPr="005F32A8" w:rsidRDefault="00EB04D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F32A8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5F32A8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3CD6BCB" w14:textId="0FFEAA9E" w:rsidR="00626025" w:rsidRPr="005F32A8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5F32A8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5F32A8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5F32A8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5F32A8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5F32A8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5F32A8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46B5B4FE" w:rsidR="00E03C32" w:rsidRDefault="00EB04D6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EB04D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Current Scientific Research in Biomedical Sciences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7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-8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4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255EB937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EB04D6" w:rsidRPr="00EB04D6">
                    <w:t xml:space="preserve"> </w:t>
                  </w:r>
                  <w:hyperlink r:id="rId8" w:history="1">
                    <w:r w:rsidR="00EB04D6" w:rsidRPr="00E8181B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academicstrive.com/CSRBS/articles/view/1631</w:t>
                    </w:r>
                  </w:hyperlink>
                  <w:r w:rsidR="00EB04D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5F32A8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5F32A8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5F32A8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5F32A8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5F32A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F32A8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5F32A8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5F32A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5F32A8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5F32A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5F32A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F32A8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5F32A8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F32A8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5F32A8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5F32A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5F32A8">
              <w:rPr>
                <w:rFonts w:ascii="Arial" w:hAnsi="Arial" w:cs="Arial"/>
                <w:lang w:val="en-GB"/>
              </w:rPr>
              <w:t>Author’s Feedback</w:t>
            </w:r>
            <w:r w:rsidRPr="005F32A8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5F32A8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5F32A8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5F32A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F32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5F32A8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3012E27A" w:rsidR="00F1171E" w:rsidRPr="005F32A8" w:rsidRDefault="00B451C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F32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Study </w:t>
            </w:r>
            <w:proofErr w:type="gramStart"/>
            <w:r w:rsidRPr="005F32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bserve</w:t>
            </w:r>
            <w:proofErr w:type="gramEnd"/>
            <w:r w:rsidRPr="005F32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effects of </w:t>
            </w:r>
            <w:proofErr w:type="spellStart"/>
            <w:r w:rsidRPr="005F32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dian</w:t>
            </w:r>
            <w:proofErr w:type="spellEnd"/>
            <w:r w:rsidRPr="005F32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culture treatment technique which is cost effective, overall balancing all points comparison to NSAIDs </w:t>
            </w:r>
            <w:proofErr w:type="spellStart"/>
            <w:r w:rsidRPr="005F32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whaich</w:t>
            </w:r>
            <w:proofErr w:type="spellEnd"/>
            <w:r w:rsidRPr="005F32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has its own adverse effects on GIT in long term and a </w:t>
            </w:r>
            <w:proofErr w:type="spellStart"/>
            <w:r w:rsidRPr="005F32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ntinuos</w:t>
            </w:r>
            <w:proofErr w:type="spellEnd"/>
            <w:r w:rsidRPr="005F32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tress of taking medications. Patients have this </w:t>
            </w:r>
            <w:proofErr w:type="gramStart"/>
            <w:r w:rsidRPr="005F32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st effective</w:t>
            </w:r>
            <w:proofErr w:type="gramEnd"/>
            <w:r w:rsidRPr="005F32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rapy even at home exercise program with proper education to the patient itself and to the caregivers</w:t>
            </w:r>
          </w:p>
        </w:tc>
        <w:tc>
          <w:tcPr>
            <w:tcW w:w="1523" w:type="pct"/>
          </w:tcPr>
          <w:p w14:paraId="462A339C" w14:textId="77777777" w:rsidR="00F1171E" w:rsidRPr="005F32A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F32A8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5F32A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F32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5F32A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F32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5F32A8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583BD3A7" w:rsidR="00F1171E" w:rsidRPr="005F32A8" w:rsidRDefault="00B451C9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F32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uitable</w:t>
            </w:r>
          </w:p>
        </w:tc>
        <w:tc>
          <w:tcPr>
            <w:tcW w:w="1523" w:type="pct"/>
          </w:tcPr>
          <w:p w14:paraId="405B6701" w14:textId="77777777" w:rsidR="00F1171E" w:rsidRPr="005F32A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F32A8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5F32A8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5F32A8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5F32A8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59B57536" w:rsidR="00F1171E" w:rsidRPr="005F32A8" w:rsidRDefault="00B451C9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F32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s comprehensive</w:t>
            </w:r>
          </w:p>
        </w:tc>
        <w:tc>
          <w:tcPr>
            <w:tcW w:w="1523" w:type="pct"/>
          </w:tcPr>
          <w:p w14:paraId="1D54B730" w14:textId="77777777" w:rsidR="00F1171E" w:rsidRPr="005F32A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F32A8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5F32A8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F32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0ED47F47" w:rsidR="00F1171E" w:rsidRPr="005F32A8" w:rsidRDefault="00B451C9" w:rsidP="00AD775D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F32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s </w:t>
            </w:r>
            <w:proofErr w:type="spellStart"/>
            <w:r w:rsidRPr="005F32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fas</w:t>
            </w:r>
            <w:proofErr w:type="spellEnd"/>
            <w:r w:rsidRPr="005F32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s the reviewer point of view, one cannot treat one group </w:t>
            </w:r>
            <w:proofErr w:type="spellStart"/>
            <w:r w:rsidRPr="005F32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wholy</w:t>
            </w:r>
            <w:proofErr w:type="spellEnd"/>
            <w:r w:rsidRPr="005F32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olely with NSAIDs for 18 </w:t>
            </w:r>
            <w:proofErr w:type="gramStart"/>
            <w:r w:rsidRPr="005F32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ays  and</w:t>
            </w:r>
            <w:proofErr w:type="gramEnd"/>
            <w:r w:rsidRPr="005F32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with complete therapy to the other group. </w:t>
            </w:r>
          </w:p>
        </w:tc>
        <w:tc>
          <w:tcPr>
            <w:tcW w:w="1523" w:type="pct"/>
          </w:tcPr>
          <w:p w14:paraId="4898F764" w14:textId="77777777" w:rsidR="00F1171E" w:rsidRPr="005F32A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F32A8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5F32A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F32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5F32A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F32A8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6F2FAF73" w:rsidR="00F1171E" w:rsidRPr="005F32A8" w:rsidRDefault="00B451C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F32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Some are outdated and </w:t>
            </w:r>
            <w:proofErr w:type="spellStart"/>
            <w:r w:rsidRPr="005F32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entined</w:t>
            </w:r>
            <w:proofErr w:type="spellEnd"/>
            <w:r w:rsidRPr="005F32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n the comments</w:t>
            </w:r>
          </w:p>
        </w:tc>
        <w:tc>
          <w:tcPr>
            <w:tcW w:w="1523" w:type="pct"/>
          </w:tcPr>
          <w:p w14:paraId="40220055" w14:textId="77777777" w:rsidR="00F1171E" w:rsidRPr="005F32A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F32A8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5F32A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5F32A8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5F32A8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5F32A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5F32A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5F32A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352CD028" w:rsidR="00F1171E" w:rsidRPr="005F32A8" w:rsidRDefault="00006DC0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F32A8">
              <w:rPr>
                <w:rFonts w:ascii="Arial" w:hAnsi="Arial" w:cs="Arial"/>
                <w:sz w:val="20"/>
                <w:szCs w:val="20"/>
                <w:lang w:val="en-GB"/>
              </w:rPr>
              <w:t>Pretty suitable</w:t>
            </w:r>
          </w:p>
          <w:p w14:paraId="297F52DB" w14:textId="77777777" w:rsidR="00F1171E" w:rsidRPr="005F32A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5F32A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5F32A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5F32A8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5F32A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5F32A8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5F32A8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5F32A8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5F32A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5F32A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133A4E99" w:rsidR="00F1171E" w:rsidRPr="005F32A8" w:rsidRDefault="00006DC0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F32A8">
              <w:rPr>
                <w:rFonts w:ascii="Arial" w:hAnsi="Arial" w:cs="Arial"/>
                <w:sz w:val="20"/>
                <w:szCs w:val="20"/>
                <w:lang w:val="en-GB"/>
              </w:rPr>
              <w:t>Mentioned in the comments on the manuscript</w:t>
            </w:r>
          </w:p>
          <w:p w14:paraId="7EB58C99" w14:textId="77777777" w:rsidR="00F1171E" w:rsidRPr="005F32A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5F32A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5F32A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5F32A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5F32A8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5F32A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5F32A8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5F32A8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5F32A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5F32A8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5F32A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5F32A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F32A8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5F32A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5F32A8">
              <w:rPr>
                <w:rFonts w:ascii="Arial" w:hAnsi="Arial" w:cs="Arial"/>
                <w:lang w:val="en-GB"/>
              </w:rPr>
              <w:t>Author’s comment</w:t>
            </w:r>
            <w:r w:rsidRPr="005F32A8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5F32A8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5F32A8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5F32A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F32A8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5F32A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5F32A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5F32A8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5F32A8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5F32A8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5F32A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DDD2FB0" w:rsidR="00F1171E" w:rsidRPr="005F32A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5F32A8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5F32A8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5F32A8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5F32A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13770213" w14:textId="77777777" w:rsidR="005F32A8" w:rsidRPr="00DD0B06" w:rsidRDefault="005F32A8" w:rsidP="005F32A8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DD0B06">
        <w:rPr>
          <w:rFonts w:ascii="Arial" w:hAnsi="Arial" w:cs="Arial"/>
          <w:b/>
          <w:u w:val="single"/>
        </w:rPr>
        <w:t>Reviewer details:</w:t>
      </w:r>
    </w:p>
    <w:p w14:paraId="57973BAA" w14:textId="77777777" w:rsidR="005F32A8" w:rsidRDefault="005F32A8" w:rsidP="005F32A8">
      <w:r w:rsidRPr="00DD0B06">
        <w:rPr>
          <w:rFonts w:ascii="Arial" w:hAnsi="Arial" w:cs="Arial"/>
          <w:b/>
          <w:color w:val="000000"/>
          <w:sz w:val="20"/>
          <w:szCs w:val="20"/>
        </w:rPr>
        <w:t>Noureen Farooq, Saudi Arabia</w:t>
      </w:r>
    </w:p>
    <w:p w14:paraId="4A97A9D8" w14:textId="77777777" w:rsidR="005F32A8" w:rsidRPr="005F32A8" w:rsidRDefault="005F32A8">
      <w:pPr>
        <w:rPr>
          <w:rFonts w:ascii="Arial" w:hAnsi="Arial" w:cs="Arial"/>
          <w:b/>
          <w:sz w:val="20"/>
          <w:szCs w:val="20"/>
          <w:lang w:val="en-GB"/>
        </w:rPr>
      </w:pPr>
    </w:p>
    <w:sectPr w:rsidR="005F32A8" w:rsidRPr="005F32A8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1C6BE3" w14:textId="77777777" w:rsidR="0080218C" w:rsidRPr="0000007A" w:rsidRDefault="0080218C" w:rsidP="0099583E">
      <w:r>
        <w:separator/>
      </w:r>
    </w:p>
  </w:endnote>
  <w:endnote w:type="continuationSeparator" w:id="0">
    <w:p w14:paraId="13B2D2E6" w14:textId="77777777" w:rsidR="0080218C" w:rsidRPr="0000007A" w:rsidRDefault="0080218C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5893DA" w14:textId="77777777" w:rsidR="0080218C" w:rsidRPr="0000007A" w:rsidRDefault="0080218C" w:rsidP="0099583E">
      <w:r>
        <w:separator/>
      </w:r>
    </w:p>
  </w:footnote>
  <w:footnote w:type="continuationSeparator" w:id="0">
    <w:p w14:paraId="0B6B1DD6" w14:textId="77777777" w:rsidR="0080218C" w:rsidRPr="0000007A" w:rsidRDefault="0080218C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138692434">
    <w:abstractNumId w:val="3"/>
  </w:num>
  <w:num w:numId="2" w16cid:durableId="1909681667">
    <w:abstractNumId w:val="6"/>
  </w:num>
  <w:num w:numId="3" w16cid:durableId="2115051194">
    <w:abstractNumId w:val="5"/>
  </w:num>
  <w:num w:numId="4" w16cid:durableId="1537691480">
    <w:abstractNumId w:val="7"/>
  </w:num>
  <w:num w:numId="5" w16cid:durableId="1364356399">
    <w:abstractNumId w:val="4"/>
  </w:num>
  <w:num w:numId="6" w16cid:durableId="112602113">
    <w:abstractNumId w:val="0"/>
  </w:num>
  <w:num w:numId="7" w16cid:durableId="377045663">
    <w:abstractNumId w:val="1"/>
  </w:num>
  <w:num w:numId="8" w16cid:durableId="2082287710">
    <w:abstractNumId w:val="9"/>
  </w:num>
  <w:num w:numId="9" w16cid:durableId="1199707823">
    <w:abstractNumId w:val="8"/>
  </w:num>
  <w:num w:numId="10" w16cid:durableId="13077804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06DC0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B513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06A26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37A6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0949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5F32A8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7F6103"/>
    <w:rsid w:val="0080218C"/>
    <w:rsid w:val="0081178C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3A85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37C1A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D634B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66E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D775D"/>
    <w:rsid w:val="00AE0E9B"/>
    <w:rsid w:val="00AE54CD"/>
    <w:rsid w:val="00AF3016"/>
    <w:rsid w:val="00AF68A8"/>
    <w:rsid w:val="00B03042"/>
    <w:rsid w:val="00B03A45"/>
    <w:rsid w:val="00B2236C"/>
    <w:rsid w:val="00B22FE6"/>
    <w:rsid w:val="00B3033D"/>
    <w:rsid w:val="00B334D9"/>
    <w:rsid w:val="00B451C9"/>
    <w:rsid w:val="00B53059"/>
    <w:rsid w:val="00B562D2"/>
    <w:rsid w:val="00B62087"/>
    <w:rsid w:val="00B62F41"/>
    <w:rsid w:val="00B63782"/>
    <w:rsid w:val="00B66599"/>
    <w:rsid w:val="00B7104F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2E1D"/>
    <w:rsid w:val="00C25C8F"/>
    <w:rsid w:val="00C263C6"/>
    <w:rsid w:val="00C268B8"/>
    <w:rsid w:val="00C435C6"/>
    <w:rsid w:val="00C635B6"/>
    <w:rsid w:val="00C70DFC"/>
    <w:rsid w:val="00C82466"/>
    <w:rsid w:val="00C8387D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E78C6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04D6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5F32A8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275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cademicstrive.com/CSRBS/articles/view/163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3</Pages>
  <Words>393</Words>
  <Characters>224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630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5</cp:revision>
  <dcterms:created xsi:type="dcterms:W3CDTF">2023-08-30T09:21:00Z</dcterms:created>
  <dcterms:modified xsi:type="dcterms:W3CDTF">2025-04-22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